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1741"/>
        <w:tblW w:w="13788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369"/>
        <w:gridCol w:w="5389"/>
        <w:gridCol w:w="6"/>
        <w:gridCol w:w="2343"/>
        <w:gridCol w:w="2336"/>
        <w:gridCol w:w="2345"/>
      </w:tblGrid>
      <w:tr w:rsidR="00836561" w:rsidRPr="00D4223A" w14:paraId="005F54EA" w14:textId="77777777" w:rsidTr="005411FB">
        <w:trPr>
          <w:trHeight w:val="350"/>
        </w:trPr>
        <w:tc>
          <w:tcPr>
            <w:tcW w:w="6764" w:type="dxa"/>
            <w:gridSpan w:val="3"/>
            <w:shd w:val="clear" w:color="auto" w:fill="808080" w:themeFill="background1" w:themeFillShade="80"/>
            <w:vAlign w:val="bottom"/>
          </w:tcPr>
          <w:p w14:paraId="0856FC7E" w14:textId="77777777" w:rsidR="00836561" w:rsidRPr="00D4223A" w:rsidRDefault="00836561" w:rsidP="005A184B">
            <w:pPr>
              <w:rPr>
                <w:rFonts w:cstheme="minorHAnsi"/>
                <w:b/>
              </w:rPr>
            </w:pPr>
            <w:r w:rsidRPr="00D4223A">
              <w:rPr>
                <w:rFonts w:cstheme="minorHAnsi"/>
                <w:b/>
              </w:rPr>
              <w:t>Literacy</w:t>
            </w:r>
          </w:p>
        </w:tc>
        <w:tc>
          <w:tcPr>
            <w:tcW w:w="2343" w:type="dxa"/>
            <w:shd w:val="clear" w:color="auto" w:fill="808080" w:themeFill="background1" w:themeFillShade="80"/>
            <w:vAlign w:val="bottom"/>
          </w:tcPr>
          <w:p w14:paraId="0C21109E" w14:textId="77777777" w:rsidR="00836561" w:rsidRPr="00D4223A" w:rsidRDefault="00836561" w:rsidP="005A184B">
            <w:pPr>
              <w:rPr>
                <w:rFonts w:cstheme="minorHAnsi"/>
                <w:b/>
              </w:rPr>
            </w:pPr>
          </w:p>
        </w:tc>
        <w:tc>
          <w:tcPr>
            <w:tcW w:w="2336" w:type="dxa"/>
            <w:shd w:val="clear" w:color="auto" w:fill="808080" w:themeFill="background1" w:themeFillShade="80"/>
            <w:vAlign w:val="bottom"/>
          </w:tcPr>
          <w:p w14:paraId="6B8742A1" w14:textId="77777777" w:rsidR="00836561" w:rsidRPr="00D4223A" w:rsidRDefault="00836561" w:rsidP="005A184B">
            <w:pPr>
              <w:rPr>
                <w:rFonts w:cstheme="minorHAnsi"/>
                <w:b/>
              </w:rPr>
            </w:pPr>
          </w:p>
        </w:tc>
        <w:tc>
          <w:tcPr>
            <w:tcW w:w="2345" w:type="dxa"/>
            <w:shd w:val="clear" w:color="auto" w:fill="808080" w:themeFill="background1" w:themeFillShade="80"/>
            <w:vAlign w:val="bottom"/>
          </w:tcPr>
          <w:p w14:paraId="3F141466" w14:textId="77777777" w:rsidR="00836561" w:rsidRPr="00D4223A" w:rsidRDefault="00836561" w:rsidP="005A184B">
            <w:pPr>
              <w:rPr>
                <w:rFonts w:cstheme="minorHAnsi"/>
                <w:b/>
              </w:rPr>
            </w:pPr>
          </w:p>
        </w:tc>
      </w:tr>
      <w:tr w:rsidR="00836561" w:rsidRPr="00D4223A" w14:paraId="3F7F2678" w14:textId="77777777" w:rsidTr="005A184B">
        <w:tc>
          <w:tcPr>
            <w:tcW w:w="1369" w:type="dxa"/>
            <w:shd w:val="clear" w:color="auto" w:fill="FFFFFF" w:themeFill="background1"/>
            <w:vAlign w:val="bottom"/>
          </w:tcPr>
          <w:p w14:paraId="64494FE6" w14:textId="77777777" w:rsidR="00836561" w:rsidRPr="00D4223A" w:rsidRDefault="00836561" w:rsidP="005A184B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UC 5913</w:t>
            </w:r>
          </w:p>
        </w:tc>
        <w:tc>
          <w:tcPr>
            <w:tcW w:w="5395" w:type="dxa"/>
            <w:gridSpan w:val="2"/>
            <w:shd w:val="clear" w:color="auto" w:fill="FFFFFF" w:themeFill="background1"/>
            <w:vAlign w:val="bottom"/>
          </w:tcPr>
          <w:p w14:paraId="6B8B21EA" w14:textId="77777777" w:rsidR="00836561" w:rsidRPr="00D4223A" w:rsidRDefault="00080488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2S </w:t>
            </w:r>
            <w:r w:rsidR="00836561" w:rsidRPr="00D4223A">
              <w:rPr>
                <w:rFonts w:cstheme="minorHAnsi"/>
              </w:rPr>
              <w:t xml:space="preserve">Foundations </w:t>
            </w:r>
            <w:r w:rsidR="00AA096A">
              <w:rPr>
                <w:rFonts w:cstheme="minorHAnsi"/>
              </w:rPr>
              <w:t>in</w:t>
            </w:r>
            <w:r w:rsidR="00836561" w:rsidRPr="00D4223A">
              <w:rPr>
                <w:rFonts w:cstheme="minorHAnsi"/>
              </w:rPr>
              <w:t xml:space="preserve"> Reading w/</w:t>
            </w:r>
            <w:r w:rsidR="00AA096A">
              <w:rPr>
                <w:rFonts w:cstheme="minorHAnsi"/>
              </w:rPr>
              <w:t>practicum</w:t>
            </w:r>
          </w:p>
        </w:tc>
        <w:tc>
          <w:tcPr>
            <w:tcW w:w="2343" w:type="dxa"/>
            <w:shd w:val="clear" w:color="auto" w:fill="FFFFFF" w:themeFill="background1"/>
            <w:vAlign w:val="bottom"/>
          </w:tcPr>
          <w:p w14:paraId="53A103CB" w14:textId="77777777" w:rsidR="00836561" w:rsidRPr="00D4223A" w:rsidRDefault="00836561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14:paraId="631B7143" w14:textId="77777777" w:rsidR="00836561" w:rsidRPr="00434095" w:rsidRDefault="00836561" w:rsidP="004D2866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14:paraId="2ED51479" w14:textId="77777777" w:rsidR="00836561" w:rsidRPr="00434095" w:rsidRDefault="00836561" w:rsidP="005A184B">
            <w:pPr>
              <w:rPr>
                <w:rFonts w:cstheme="minorHAnsi"/>
              </w:rPr>
            </w:pPr>
          </w:p>
        </w:tc>
      </w:tr>
      <w:tr w:rsidR="00836561" w:rsidRPr="00D4223A" w14:paraId="76AC4EF5" w14:textId="77777777" w:rsidTr="005A184B">
        <w:tc>
          <w:tcPr>
            <w:tcW w:w="1369" w:type="dxa"/>
            <w:shd w:val="clear" w:color="auto" w:fill="FFFFFF" w:themeFill="background1"/>
            <w:vAlign w:val="bottom"/>
          </w:tcPr>
          <w:p w14:paraId="0BF3B27F" w14:textId="77777777" w:rsidR="00836561" w:rsidRPr="00D4223A" w:rsidRDefault="00836561" w:rsidP="005A184B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UC 5923</w:t>
            </w:r>
          </w:p>
        </w:tc>
        <w:tc>
          <w:tcPr>
            <w:tcW w:w="5395" w:type="dxa"/>
            <w:gridSpan w:val="2"/>
            <w:shd w:val="clear" w:color="auto" w:fill="FFFFFF" w:themeFill="background1"/>
            <w:vAlign w:val="bottom"/>
          </w:tcPr>
          <w:p w14:paraId="1F137101" w14:textId="77777777" w:rsidR="00836561" w:rsidRPr="0001072D" w:rsidRDefault="00080488" w:rsidP="0008048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2S </w:t>
            </w:r>
            <w:r w:rsidR="00AA096A" w:rsidRPr="0001072D">
              <w:rPr>
                <w:rFonts w:cstheme="minorHAnsi"/>
              </w:rPr>
              <w:t>Assessment of</w:t>
            </w:r>
            <w:r w:rsidR="00836561" w:rsidRPr="0001072D">
              <w:rPr>
                <w:rFonts w:cstheme="minorHAnsi"/>
              </w:rPr>
              <w:t xml:space="preserve"> Reading w/</w:t>
            </w:r>
            <w:r w:rsidR="00AA096A" w:rsidRPr="0001072D">
              <w:rPr>
                <w:rFonts w:cstheme="minorHAnsi"/>
              </w:rPr>
              <w:t>practicum</w:t>
            </w:r>
          </w:p>
        </w:tc>
        <w:tc>
          <w:tcPr>
            <w:tcW w:w="2343" w:type="dxa"/>
            <w:shd w:val="clear" w:color="auto" w:fill="FFFFFF" w:themeFill="background1"/>
            <w:vAlign w:val="bottom"/>
          </w:tcPr>
          <w:p w14:paraId="47E2F60D" w14:textId="77777777" w:rsidR="00836561" w:rsidRPr="0001072D" w:rsidRDefault="00836561" w:rsidP="002E7AC4">
            <w:pPr>
              <w:rPr>
                <w:rFonts w:cstheme="minorHAnsi"/>
              </w:rPr>
            </w:pP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14:paraId="69061D86" w14:textId="77777777" w:rsidR="00836561" w:rsidRPr="00434095" w:rsidRDefault="00836561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14:paraId="2AA77E7D" w14:textId="77777777" w:rsidR="00836561" w:rsidRPr="00434095" w:rsidRDefault="00836561" w:rsidP="005A184B">
            <w:pPr>
              <w:rPr>
                <w:rFonts w:cstheme="minorHAnsi"/>
              </w:rPr>
            </w:pPr>
          </w:p>
        </w:tc>
      </w:tr>
      <w:tr w:rsidR="00836561" w:rsidRPr="00D4223A" w14:paraId="458F5AAF" w14:textId="77777777" w:rsidTr="005A184B">
        <w:tc>
          <w:tcPr>
            <w:tcW w:w="1369" w:type="dxa"/>
            <w:shd w:val="clear" w:color="auto" w:fill="FFFFFF" w:themeFill="background1"/>
            <w:vAlign w:val="bottom"/>
          </w:tcPr>
          <w:p w14:paraId="4B5E0D22" w14:textId="77777777" w:rsidR="00836561" w:rsidRPr="00D4223A" w:rsidRDefault="00836561" w:rsidP="005A184B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UC 5933</w:t>
            </w:r>
          </w:p>
        </w:tc>
        <w:tc>
          <w:tcPr>
            <w:tcW w:w="5395" w:type="dxa"/>
            <w:gridSpan w:val="2"/>
            <w:shd w:val="clear" w:color="auto" w:fill="FFFFFF" w:themeFill="background1"/>
            <w:vAlign w:val="bottom"/>
          </w:tcPr>
          <w:p w14:paraId="722A9C34" w14:textId="77777777" w:rsidR="00836561" w:rsidRPr="0001072D" w:rsidRDefault="00080488" w:rsidP="0008048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2S </w:t>
            </w:r>
            <w:r w:rsidR="00836561" w:rsidRPr="0001072D">
              <w:rPr>
                <w:rFonts w:cstheme="minorHAnsi"/>
              </w:rPr>
              <w:t xml:space="preserve">Instructional </w:t>
            </w:r>
            <w:r>
              <w:rPr>
                <w:rFonts w:cstheme="minorHAnsi"/>
              </w:rPr>
              <w:t>Practices</w:t>
            </w:r>
            <w:r w:rsidR="00836561" w:rsidRPr="0001072D">
              <w:rPr>
                <w:rFonts w:cstheme="minorHAnsi"/>
              </w:rPr>
              <w:t xml:space="preserve"> w/</w:t>
            </w:r>
            <w:r w:rsidR="00AA096A" w:rsidRPr="0001072D">
              <w:rPr>
                <w:rFonts w:cstheme="minorHAnsi"/>
              </w:rPr>
              <w:t>Practicum</w:t>
            </w:r>
          </w:p>
        </w:tc>
        <w:tc>
          <w:tcPr>
            <w:tcW w:w="2343" w:type="dxa"/>
            <w:shd w:val="clear" w:color="auto" w:fill="FFFFFF" w:themeFill="background1"/>
            <w:vAlign w:val="bottom"/>
          </w:tcPr>
          <w:p w14:paraId="67B76256" w14:textId="77777777" w:rsidR="00836561" w:rsidRPr="0001072D" w:rsidRDefault="00836561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14:paraId="0144695E" w14:textId="77777777" w:rsidR="00836561" w:rsidRPr="00434095" w:rsidRDefault="00836561" w:rsidP="0064052B"/>
        </w:tc>
        <w:tc>
          <w:tcPr>
            <w:tcW w:w="2345" w:type="dxa"/>
            <w:shd w:val="clear" w:color="auto" w:fill="FFFFFF" w:themeFill="background1"/>
            <w:vAlign w:val="bottom"/>
          </w:tcPr>
          <w:p w14:paraId="388AF2BF" w14:textId="77777777" w:rsidR="00836561" w:rsidRPr="00434095" w:rsidRDefault="00836561" w:rsidP="00D1730F">
            <w:pPr>
              <w:rPr>
                <w:rFonts w:cstheme="minorHAnsi"/>
              </w:rPr>
            </w:pPr>
          </w:p>
        </w:tc>
      </w:tr>
      <w:tr w:rsidR="00836561" w:rsidRPr="00D4223A" w14:paraId="327543FD" w14:textId="77777777" w:rsidTr="00034FC0">
        <w:trPr>
          <w:trHeight w:val="590"/>
        </w:trPr>
        <w:tc>
          <w:tcPr>
            <w:tcW w:w="136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2796D3F3" w14:textId="77777777" w:rsidR="00836561" w:rsidRPr="00D4223A" w:rsidRDefault="00836561" w:rsidP="005A184B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UC 52</w:t>
            </w:r>
            <w:r w:rsidR="002B78C7">
              <w:rPr>
                <w:rFonts w:cstheme="minorHAnsi"/>
              </w:rPr>
              <w:t>7</w:t>
            </w:r>
            <w:r w:rsidRPr="00D4223A">
              <w:rPr>
                <w:rFonts w:cstheme="minorHAnsi"/>
              </w:rPr>
              <w:t>3</w:t>
            </w:r>
          </w:p>
        </w:tc>
        <w:tc>
          <w:tcPr>
            <w:tcW w:w="539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04DEC17" w14:textId="77777777" w:rsidR="00836561" w:rsidRPr="0001072D" w:rsidRDefault="00034FC0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 2 S </w:t>
            </w:r>
            <w:r w:rsidR="00AA096A" w:rsidRPr="0001072D">
              <w:rPr>
                <w:rFonts w:cstheme="minorHAnsi"/>
              </w:rPr>
              <w:t xml:space="preserve">Content Area Reading &amp; Writing for </w:t>
            </w:r>
            <w:r w:rsidR="002B78C7" w:rsidRPr="0001072D">
              <w:rPr>
                <w:rFonts w:cstheme="minorHAnsi"/>
              </w:rPr>
              <w:t>Middle/Secondary</w:t>
            </w:r>
            <w:r w:rsidR="00836561" w:rsidRPr="0001072D">
              <w:rPr>
                <w:rFonts w:cstheme="minorHAnsi"/>
              </w:rPr>
              <w:t xml:space="preserve"> </w:t>
            </w:r>
            <w:r w:rsidR="00EB31A7" w:rsidRPr="0001072D">
              <w:rPr>
                <w:rFonts w:cstheme="minorHAnsi"/>
              </w:rPr>
              <w:t>w/Practicum</w:t>
            </w:r>
          </w:p>
        </w:tc>
        <w:tc>
          <w:tcPr>
            <w:tcW w:w="234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28670DE4" w14:textId="77777777" w:rsidR="00836561" w:rsidRPr="005B6665" w:rsidRDefault="00836561" w:rsidP="00AC2179">
            <w:pPr>
              <w:rPr>
                <w:rFonts w:cstheme="minorHAnsi"/>
              </w:rPr>
            </w:pPr>
          </w:p>
        </w:tc>
        <w:tc>
          <w:tcPr>
            <w:tcW w:w="2336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148CAE03" w14:textId="77777777" w:rsidR="00836561" w:rsidRPr="00434095" w:rsidRDefault="00836561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73FC55D2" w14:textId="77777777" w:rsidR="00836561" w:rsidRPr="00434095" w:rsidRDefault="00836561" w:rsidP="005A184B">
            <w:pPr>
              <w:rPr>
                <w:rFonts w:cstheme="minorHAnsi"/>
              </w:rPr>
            </w:pPr>
          </w:p>
        </w:tc>
      </w:tr>
      <w:tr w:rsidR="00034FC0" w:rsidRPr="00D4223A" w14:paraId="5C31B938" w14:textId="77777777" w:rsidTr="005A184B">
        <w:tc>
          <w:tcPr>
            <w:tcW w:w="136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57BE0D90" w14:textId="77777777" w:rsidR="00034FC0" w:rsidRPr="00D4223A" w:rsidRDefault="00034FC0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>EDUC 5283</w:t>
            </w:r>
          </w:p>
        </w:tc>
        <w:tc>
          <w:tcPr>
            <w:tcW w:w="539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311B202F" w14:textId="77777777" w:rsidR="00034FC0" w:rsidRPr="0001072D" w:rsidRDefault="00034FC0" w:rsidP="00034FC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 2 S </w:t>
            </w:r>
            <w:r w:rsidRPr="0001072D">
              <w:rPr>
                <w:rFonts w:cstheme="minorHAnsi"/>
              </w:rPr>
              <w:t xml:space="preserve">Content Area Reading &amp; Writing for </w:t>
            </w:r>
            <w:r>
              <w:rPr>
                <w:rFonts w:cstheme="minorHAnsi"/>
              </w:rPr>
              <w:t>Early Childhood/Elementary</w:t>
            </w:r>
            <w:r w:rsidRPr="0001072D">
              <w:rPr>
                <w:rFonts w:cstheme="minorHAnsi"/>
              </w:rPr>
              <w:t xml:space="preserve"> w/Practicum</w:t>
            </w:r>
          </w:p>
        </w:tc>
        <w:tc>
          <w:tcPr>
            <w:tcW w:w="234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78AE80DD" w14:textId="77777777" w:rsidR="00034FC0" w:rsidRDefault="00034FC0" w:rsidP="005411FB">
            <w:pPr>
              <w:rPr>
                <w:rFonts w:cstheme="minorHAnsi"/>
              </w:rPr>
            </w:pPr>
          </w:p>
        </w:tc>
        <w:tc>
          <w:tcPr>
            <w:tcW w:w="2336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59929DA9" w14:textId="77777777" w:rsidR="00034FC0" w:rsidRPr="00434095" w:rsidRDefault="00034FC0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8B75481" w14:textId="77777777" w:rsidR="00034FC0" w:rsidRPr="00434095" w:rsidRDefault="00034FC0" w:rsidP="005A184B">
            <w:pPr>
              <w:rPr>
                <w:rFonts w:cstheme="minorHAnsi"/>
              </w:rPr>
            </w:pPr>
          </w:p>
        </w:tc>
      </w:tr>
      <w:tr w:rsidR="00836561" w:rsidRPr="00D4223A" w14:paraId="29710943" w14:textId="77777777" w:rsidTr="005A184B">
        <w:tc>
          <w:tcPr>
            <w:tcW w:w="1369" w:type="dxa"/>
            <w:shd w:val="clear" w:color="auto" w:fill="808080" w:themeFill="background1" w:themeFillShade="80"/>
            <w:vAlign w:val="bottom"/>
          </w:tcPr>
          <w:p w14:paraId="7A9B89CF" w14:textId="77777777" w:rsidR="00836561" w:rsidRPr="00D4223A" w:rsidRDefault="00836561" w:rsidP="005A184B">
            <w:pPr>
              <w:rPr>
                <w:rFonts w:cstheme="minorHAnsi"/>
                <w:b/>
              </w:rPr>
            </w:pPr>
            <w:r w:rsidRPr="00D4223A">
              <w:rPr>
                <w:rFonts w:cstheme="minorHAnsi"/>
                <w:b/>
              </w:rPr>
              <w:t>LD</w:t>
            </w:r>
          </w:p>
        </w:tc>
        <w:tc>
          <w:tcPr>
            <w:tcW w:w="5395" w:type="dxa"/>
            <w:gridSpan w:val="2"/>
            <w:shd w:val="clear" w:color="auto" w:fill="808080" w:themeFill="background1" w:themeFillShade="80"/>
            <w:vAlign w:val="bottom"/>
          </w:tcPr>
          <w:p w14:paraId="3C02BCB1" w14:textId="77777777" w:rsidR="00836561" w:rsidRPr="0001072D" w:rsidRDefault="00836561" w:rsidP="005A184B">
            <w:pPr>
              <w:rPr>
                <w:rFonts w:cstheme="minorHAnsi"/>
              </w:rPr>
            </w:pPr>
          </w:p>
        </w:tc>
        <w:tc>
          <w:tcPr>
            <w:tcW w:w="2343" w:type="dxa"/>
            <w:shd w:val="clear" w:color="auto" w:fill="808080" w:themeFill="background1" w:themeFillShade="80"/>
            <w:vAlign w:val="bottom"/>
          </w:tcPr>
          <w:p w14:paraId="500D9AC1" w14:textId="77777777" w:rsidR="00836561" w:rsidRPr="005B6665" w:rsidRDefault="00836561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shd w:val="clear" w:color="auto" w:fill="808080" w:themeFill="background1" w:themeFillShade="80"/>
            <w:vAlign w:val="bottom"/>
          </w:tcPr>
          <w:p w14:paraId="34F6D0C1" w14:textId="77777777" w:rsidR="00836561" w:rsidRPr="00434095" w:rsidRDefault="00836561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808080" w:themeFill="background1" w:themeFillShade="80"/>
            <w:vAlign w:val="bottom"/>
          </w:tcPr>
          <w:p w14:paraId="7BB35281" w14:textId="77777777" w:rsidR="00836561" w:rsidRPr="00434095" w:rsidRDefault="00836561" w:rsidP="005A184B">
            <w:pPr>
              <w:rPr>
                <w:rFonts w:cstheme="minorHAnsi"/>
              </w:rPr>
            </w:pPr>
          </w:p>
        </w:tc>
      </w:tr>
      <w:tr w:rsidR="00836561" w:rsidRPr="00D4223A" w14:paraId="6EF41470" w14:textId="77777777" w:rsidTr="005A184B">
        <w:tc>
          <w:tcPr>
            <w:tcW w:w="1369" w:type="dxa"/>
            <w:shd w:val="clear" w:color="auto" w:fill="FFFFFF" w:themeFill="background1"/>
            <w:vAlign w:val="bottom"/>
          </w:tcPr>
          <w:p w14:paraId="707D267B" w14:textId="77777777" w:rsidR="00836561" w:rsidRPr="00D4223A" w:rsidRDefault="00836561" w:rsidP="005A184B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SP 5113</w:t>
            </w:r>
          </w:p>
        </w:tc>
        <w:tc>
          <w:tcPr>
            <w:tcW w:w="5395" w:type="dxa"/>
            <w:gridSpan w:val="2"/>
            <w:shd w:val="clear" w:color="auto" w:fill="FFFFFF" w:themeFill="background1"/>
            <w:vAlign w:val="bottom"/>
          </w:tcPr>
          <w:p w14:paraId="0C3A200B" w14:textId="77777777" w:rsidR="00836561" w:rsidRPr="0001072D" w:rsidRDefault="00836561" w:rsidP="005A184B">
            <w:pPr>
              <w:rPr>
                <w:rFonts w:cstheme="minorHAnsi"/>
              </w:rPr>
            </w:pPr>
            <w:r w:rsidRPr="0001072D">
              <w:rPr>
                <w:rFonts w:cstheme="minorHAnsi"/>
              </w:rPr>
              <w:t>Introduction to Exceptional Learners</w:t>
            </w:r>
          </w:p>
        </w:tc>
        <w:tc>
          <w:tcPr>
            <w:tcW w:w="2343" w:type="dxa"/>
            <w:shd w:val="clear" w:color="auto" w:fill="FFFFFF" w:themeFill="background1"/>
            <w:vAlign w:val="bottom"/>
          </w:tcPr>
          <w:p w14:paraId="2CEBF414" w14:textId="77777777" w:rsidR="00836561" w:rsidRPr="005B6665" w:rsidRDefault="00836561" w:rsidP="002E7AC4">
            <w:pPr>
              <w:rPr>
                <w:rFonts w:cstheme="minorHAnsi"/>
              </w:rPr>
            </w:pP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14:paraId="72FF71F0" w14:textId="77777777" w:rsidR="00836561" w:rsidRPr="005411FB" w:rsidRDefault="00836561" w:rsidP="0064052B">
            <w:pPr>
              <w:rPr>
                <w:rFonts w:cstheme="minorHAnsi"/>
                <w:highlight w:val="yellow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14:paraId="4CC2F9C0" w14:textId="77777777" w:rsidR="00836561" w:rsidRPr="005411FB" w:rsidRDefault="00836561" w:rsidP="005A184B">
            <w:pPr>
              <w:rPr>
                <w:rFonts w:cstheme="minorHAnsi"/>
                <w:highlight w:val="yellow"/>
              </w:rPr>
            </w:pPr>
          </w:p>
        </w:tc>
      </w:tr>
      <w:tr w:rsidR="00836561" w:rsidRPr="00D4223A" w14:paraId="62AD3AAE" w14:textId="77777777" w:rsidTr="005A184B">
        <w:trPr>
          <w:trHeight w:val="362"/>
        </w:trPr>
        <w:tc>
          <w:tcPr>
            <w:tcW w:w="1369" w:type="dxa"/>
            <w:shd w:val="clear" w:color="auto" w:fill="FFFFFF" w:themeFill="background1"/>
            <w:vAlign w:val="bottom"/>
          </w:tcPr>
          <w:p w14:paraId="24C0F6CA" w14:textId="77777777" w:rsidR="00836561" w:rsidRPr="00D4223A" w:rsidRDefault="00836561" w:rsidP="005A184B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SP 5213</w:t>
            </w:r>
          </w:p>
        </w:tc>
        <w:tc>
          <w:tcPr>
            <w:tcW w:w="5395" w:type="dxa"/>
            <w:gridSpan w:val="2"/>
            <w:shd w:val="clear" w:color="auto" w:fill="FFFFFF" w:themeFill="background1"/>
            <w:vAlign w:val="bottom"/>
          </w:tcPr>
          <w:p w14:paraId="19C85EA7" w14:textId="77777777" w:rsidR="00836561" w:rsidRPr="0001072D" w:rsidRDefault="00836561" w:rsidP="005A184B">
            <w:pPr>
              <w:rPr>
                <w:rFonts w:cstheme="minorHAnsi"/>
              </w:rPr>
            </w:pPr>
            <w:r w:rsidRPr="0001072D">
              <w:rPr>
                <w:rFonts w:cstheme="minorHAnsi"/>
              </w:rPr>
              <w:t>Assessment of Exceptional Learners</w:t>
            </w:r>
          </w:p>
        </w:tc>
        <w:tc>
          <w:tcPr>
            <w:tcW w:w="2343" w:type="dxa"/>
            <w:shd w:val="clear" w:color="auto" w:fill="FFFFFF" w:themeFill="background1"/>
            <w:vAlign w:val="bottom"/>
          </w:tcPr>
          <w:p w14:paraId="36E3FA25" w14:textId="77777777" w:rsidR="00836561" w:rsidRPr="005B6665" w:rsidRDefault="000C62DE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>9/11 – 10/29 2023</w:t>
            </w: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14:paraId="6300303C" w14:textId="77777777" w:rsidR="00836561" w:rsidRPr="005411FB" w:rsidRDefault="00836561" w:rsidP="008C0E11">
            <w:pPr>
              <w:rPr>
                <w:rFonts w:cstheme="minorHAnsi"/>
                <w:highlight w:val="yellow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14:paraId="194762FD" w14:textId="77777777" w:rsidR="00836561" w:rsidRPr="005411FB" w:rsidRDefault="00836561" w:rsidP="005A184B">
            <w:pPr>
              <w:rPr>
                <w:rFonts w:cstheme="minorHAnsi"/>
                <w:highlight w:val="yellow"/>
              </w:rPr>
            </w:pPr>
          </w:p>
        </w:tc>
      </w:tr>
      <w:tr w:rsidR="00836561" w:rsidRPr="00D4223A" w14:paraId="5DC0C794" w14:textId="77777777" w:rsidTr="005A184B">
        <w:tc>
          <w:tcPr>
            <w:tcW w:w="1369" w:type="dxa"/>
            <w:shd w:val="clear" w:color="auto" w:fill="FFFFFF" w:themeFill="background1"/>
            <w:vAlign w:val="bottom"/>
          </w:tcPr>
          <w:p w14:paraId="2AB11CF3" w14:textId="77777777" w:rsidR="00836561" w:rsidRPr="00D4223A" w:rsidRDefault="00836561" w:rsidP="005A184B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 xml:space="preserve">EDSP 5233 </w:t>
            </w:r>
          </w:p>
        </w:tc>
        <w:tc>
          <w:tcPr>
            <w:tcW w:w="5395" w:type="dxa"/>
            <w:gridSpan w:val="2"/>
            <w:shd w:val="clear" w:color="auto" w:fill="FFFFFF" w:themeFill="background1"/>
            <w:vAlign w:val="bottom"/>
          </w:tcPr>
          <w:p w14:paraId="67B053CB" w14:textId="77777777" w:rsidR="00836561" w:rsidRPr="0001072D" w:rsidRDefault="00836561" w:rsidP="005A184B">
            <w:pPr>
              <w:rPr>
                <w:rFonts w:cstheme="minorHAnsi"/>
              </w:rPr>
            </w:pPr>
            <w:r w:rsidRPr="0001072D">
              <w:rPr>
                <w:rFonts w:cstheme="minorHAnsi"/>
              </w:rPr>
              <w:t>Characteristics of Learning Disabled</w:t>
            </w:r>
          </w:p>
        </w:tc>
        <w:tc>
          <w:tcPr>
            <w:tcW w:w="2343" w:type="dxa"/>
            <w:shd w:val="clear" w:color="auto" w:fill="FFFFFF" w:themeFill="background1"/>
            <w:vAlign w:val="bottom"/>
          </w:tcPr>
          <w:p w14:paraId="728B7174" w14:textId="77777777" w:rsidR="00836561" w:rsidRPr="005B6665" w:rsidRDefault="000C62DE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>10/16 - 12/3 2023</w:t>
            </w: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14:paraId="6A8C5FC1" w14:textId="77777777" w:rsidR="00836561" w:rsidRPr="005411FB" w:rsidRDefault="00836561" w:rsidP="005A184B">
            <w:pPr>
              <w:rPr>
                <w:rFonts w:cstheme="minorHAnsi"/>
                <w:highlight w:val="yellow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14:paraId="26426F9E" w14:textId="77777777" w:rsidR="00836561" w:rsidRPr="005411FB" w:rsidRDefault="00836561" w:rsidP="00034FC0">
            <w:pPr>
              <w:rPr>
                <w:rFonts w:cstheme="minorHAnsi"/>
                <w:highlight w:val="yellow"/>
              </w:rPr>
            </w:pPr>
          </w:p>
        </w:tc>
      </w:tr>
      <w:tr w:rsidR="00836561" w:rsidRPr="00D4223A" w14:paraId="4B7C01D1" w14:textId="77777777" w:rsidTr="005A184B">
        <w:trPr>
          <w:trHeight w:val="369"/>
        </w:trPr>
        <w:tc>
          <w:tcPr>
            <w:tcW w:w="1369" w:type="dxa"/>
            <w:shd w:val="clear" w:color="auto" w:fill="FFFFFF" w:themeFill="background1"/>
          </w:tcPr>
          <w:p w14:paraId="47B56809" w14:textId="77777777" w:rsidR="00836561" w:rsidRPr="00D4223A" w:rsidRDefault="00836561" w:rsidP="005A184B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SP 5243</w:t>
            </w:r>
          </w:p>
        </w:tc>
        <w:tc>
          <w:tcPr>
            <w:tcW w:w="5395" w:type="dxa"/>
            <w:gridSpan w:val="2"/>
            <w:shd w:val="clear" w:color="auto" w:fill="FFFFFF" w:themeFill="background1"/>
          </w:tcPr>
          <w:p w14:paraId="1564F0FF" w14:textId="77777777" w:rsidR="00836561" w:rsidRPr="0001072D" w:rsidRDefault="00836561" w:rsidP="005A184B">
            <w:pPr>
              <w:rPr>
                <w:rFonts w:cstheme="minorHAnsi"/>
              </w:rPr>
            </w:pPr>
            <w:r w:rsidRPr="0001072D">
              <w:rPr>
                <w:rFonts w:cstheme="minorHAnsi"/>
              </w:rPr>
              <w:t>Methods of Teaching Learning Disabled</w:t>
            </w:r>
          </w:p>
        </w:tc>
        <w:tc>
          <w:tcPr>
            <w:tcW w:w="2343" w:type="dxa"/>
            <w:shd w:val="clear" w:color="auto" w:fill="FFFFFF" w:themeFill="background1"/>
            <w:vAlign w:val="bottom"/>
          </w:tcPr>
          <w:p w14:paraId="5C7E244D" w14:textId="77777777" w:rsidR="00144C1A" w:rsidRPr="005B6665" w:rsidRDefault="00144C1A" w:rsidP="007A666D">
            <w:pPr>
              <w:rPr>
                <w:rFonts w:cstheme="minorHAnsi"/>
              </w:rPr>
            </w:pP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14:paraId="6E438A9E" w14:textId="77777777" w:rsidR="00836561" w:rsidRPr="00434095" w:rsidRDefault="00836561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14:paraId="3029B7C6" w14:textId="77777777" w:rsidR="00D1730F" w:rsidRPr="00434095" w:rsidRDefault="00D1730F" w:rsidP="0068611D">
            <w:pPr>
              <w:rPr>
                <w:rFonts w:cstheme="minorHAnsi"/>
              </w:rPr>
            </w:pPr>
          </w:p>
        </w:tc>
      </w:tr>
      <w:tr w:rsidR="008834FD" w:rsidRPr="00D4223A" w14:paraId="6C56FDEC" w14:textId="77777777" w:rsidTr="005A184B">
        <w:tc>
          <w:tcPr>
            <w:tcW w:w="136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F5E956D" w14:textId="77777777" w:rsidR="008834FD" w:rsidRPr="00D4223A" w:rsidRDefault="008834FD" w:rsidP="005A184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DSP 5253</w:t>
            </w:r>
          </w:p>
        </w:tc>
        <w:tc>
          <w:tcPr>
            <w:tcW w:w="539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1A976306" w14:textId="77777777" w:rsidR="008834FD" w:rsidRPr="0001072D" w:rsidRDefault="008834FD" w:rsidP="005A184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vanced Methods of Teaching Mild to Moderate Intellectual Disabilities</w:t>
            </w:r>
          </w:p>
        </w:tc>
        <w:tc>
          <w:tcPr>
            <w:tcW w:w="234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3CBE8A5D" w14:textId="77777777" w:rsidR="008834FD" w:rsidRDefault="008834FD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74CED990" w14:textId="77777777" w:rsidR="008834FD" w:rsidRDefault="008834FD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3E7D69F7" w14:textId="77777777" w:rsidR="008834FD" w:rsidRPr="00D4223A" w:rsidRDefault="008834FD" w:rsidP="005A184B">
            <w:pPr>
              <w:rPr>
                <w:rFonts w:cstheme="minorHAnsi"/>
              </w:rPr>
            </w:pPr>
          </w:p>
        </w:tc>
      </w:tr>
      <w:tr w:rsidR="008834FD" w:rsidRPr="00D4223A" w14:paraId="513C5EED" w14:textId="77777777" w:rsidTr="005A184B">
        <w:tc>
          <w:tcPr>
            <w:tcW w:w="136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05834BA" w14:textId="77777777" w:rsidR="008834FD" w:rsidRPr="00D4223A" w:rsidRDefault="008834FD" w:rsidP="005A184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DSP 5263</w:t>
            </w:r>
          </w:p>
        </w:tc>
        <w:tc>
          <w:tcPr>
            <w:tcW w:w="539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32EBB649" w14:textId="77777777" w:rsidR="008834FD" w:rsidRPr="0001072D" w:rsidRDefault="008834FD" w:rsidP="005A184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vanced Characteristics Mild to Moderate Intellectual Disabilities</w:t>
            </w:r>
          </w:p>
        </w:tc>
        <w:tc>
          <w:tcPr>
            <w:tcW w:w="234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17BCEBE2" w14:textId="77777777" w:rsidR="008834FD" w:rsidRDefault="008834FD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45B1FD04" w14:textId="77777777" w:rsidR="008834FD" w:rsidRDefault="008834FD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584459F8" w14:textId="77777777" w:rsidR="008834FD" w:rsidRPr="00D4223A" w:rsidRDefault="008834FD" w:rsidP="005A184B">
            <w:pPr>
              <w:rPr>
                <w:rFonts w:cstheme="minorHAnsi"/>
              </w:rPr>
            </w:pPr>
          </w:p>
        </w:tc>
      </w:tr>
      <w:tr w:rsidR="00836561" w:rsidRPr="00D4223A" w14:paraId="41A0F3F1" w14:textId="77777777" w:rsidTr="005A184B">
        <w:tc>
          <w:tcPr>
            <w:tcW w:w="136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14129027" w14:textId="77777777" w:rsidR="00836561" w:rsidRPr="00D4223A" w:rsidRDefault="00836561" w:rsidP="005A184B">
            <w:pPr>
              <w:rPr>
                <w:rFonts w:ascii="Calibri" w:hAnsi="Calibri" w:cs="Calibri"/>
              </w:rPr>
            </w:pPr>
            <w:r w:rsidRPr="00D4223A">
              <w:rPr>
                <w:rFonts w:ascii="Calibri" w:hAnsi="Calibri" w:cs="Calibri"/>
              </w:rPr>
              <w:t>EDUC 5</w:t>
            </w:r>
            <w:r w:rsidR="00367F05">
              <w:rPr>
                <w:rFonts w:ascii="Calibri" w:hAnsi="Calibri" w:cs="Calibri"/>
              </w:rPr>
              <w:t>323</w:t>
            </w:r>
          </w:p>
        </w:tc>
        <w:tc>
          <w:tcPr>
            <w:tcW w:w="539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2730EAC8" w14:textId="77777777" w:rsidR="00836561" w:rsidRPr="0001072D" w:rsidRDefault="00367F05" w:rsidP="005A184B">
            <w:pPr>
              <w:rPr>
                <w:rFonts w:ascii="Calibri" w:hAnsi="Calibri" w:cs="Calibri"/>
              </w:rPr>
            </w:pPr>
            <w:r w:rsidRPr="0001072D">
              <w:rPr>
                <w:rFonts w:ascii="Calibri" w:hAnsi="Calibri" w:cs="Calibri"/>
              </w:rPr>
              <w:t>Behavior and Classroom Manag</w:t>
            </w:r>
            <w:r w:rsidR="002A3092">
              <w:rPr>
                <w:rFonts w:ascii="Calibri" w:hAnsi="Calibri" w:cs="Calibri"/>
              </w:rPr>
              <w:t>e</w:t>
            </w:r>
            <w:r w:rsidRPr="0001072D">
              <w:rPr>
                <w:rFonts w:ascii="Calibri" w:hAnsi="Calibri" w:cs="Calibri"/>
              </w:rPr>
              <w:t>ment</w:t>
            </w:r>
          </w:p>
        </w:tc>
        <w:tc>
          <w:tcPr>
            <w:tcW w:w="234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1AABC07E" w14:textId="77777777" w:rsidR="00836561" w:rsidRPr="005B6665" w:rsidRDefault="00836561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4A046057" w14:textId="77777777" w:rsidR="00836561" w:rsidRPr="00D4223A" w:rsidRDefault="00836561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24F0B6C9" w14:textId="77777777" w:rsidR="00836561" w:rsidRPr="00D4223A" w:rsidRDefault="00836561" w:rsidP="005A184B">
            <w:pPr>
              <w:rPr>
                <w:rFonts w:cstheme="minorHAnsi"/>
              </w:rPr>
            </w:pPr>
          </w:p>
        </w:tc>
      </w:tr>
      <w:tr w:rsidR="00836561" w:rsidRPr="00D4223A" w14:paraId="07A9E447" w14:textId="77777777" w:rsidTr="005A184B">
        <w:tc>
          <w:tcPr>
            <w:tcW w:w="6764" w:type="dxa"/>
            <w:gridSpan w:val="3"/>
            <w:shd w:val="clear" w:color="auto" w:fill="808080" w:themeFill="background1" w:themeFillShade="80"/>
            <w:vAlign w:val="bottom"/>
          </w:tcPr>
          <w:p w14:paraId="56BB43DC" w14:textId="77777777" w:rsidR="00836561" w:rsidRPr="0001072D" w:rsidRDefault="00836561" w:rsidP="005A184B">
            <w:pPr>
              <w:rPr>
                <w:rFonts w:cstheme="minorHAnsi"/>
              </w:rPr>
            </w:pPr>
            <w:r w:rsidRPr="0001072D">
              <w:rPr>
                <w:rFonts w:cstheme="minorHAnsi"/>
              </w:rPr>
              <w:t>Gifted and Talented Endorsement</w:t>
            </w:r>
          </w:p>
        </w:tc>
        <w:tc>
          <w:tcPr>
            <w:tcW w:w="2343" w:type="dxa"/>
            <w:shd w:val="clear" w:color="auto" w:fill="808080" w:themeFill="background1" w:themeFillShade="80"/>
            <w:vAlign w:val="bottom"/>
          </w:tcPr>
          <w:p w14:paraId="69272A8F" w14:textId="77777777" w:rsidR="00836561" w:rsidRPr="005B6665" w:rsidRDefault="00836561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shd w:val="clear" w:color="auto" w:fill="808080" w:themeFill="background1" w:themeFillShade="80"/>
            <w:vAlign w:val="bottom"/>
          </w:tcPr>
          <w:p w14:paraId="1E988F69" w14:textId="77777777" w:rsidR="00836561" w:rsidRPr="00D4223A" w:rsidRDefault="00836561" w:rsidP="005A184B">
            <w:pPr>
              <w:rPr>
                <w:rFonts w:cstheme="minorHAnsi"/>
                <w:b/>
              </w:rPr>
            </w:pPr>
          </w:p>
        </w:tc>
        <w:tc>
          <w:tcPr>
            <w:tcW w:w="2345" w:type="dxa"/>
            <w:shd w:val="clear" w:color="auto" w:fill="808080" w:themeFill="background1" w:themeFillShade="80"/>
            <w:vAlign w:val="bottom"/>
          </w:tcPr>
          <w:p w14:paraId="5DC2725B" w14:textId="77777777" w:rsidR="00836561" w:rsidRPr="00D4223A" w:rsidRDefault="00836561" w:rsidP="005A184B">
            <w:pPr>
              <w:rPr>
                <w:rFonts w:cstheme="minorHAnsi"/>
                <w:b/>
              </w:rPr>
            </w:pPr>
          </w:p>
        </w:tc>
      </w:tr>
      <w:tr w:rsidR="00D1730F" w:rsidRPr="00D4223A" w14:paraId="4EF39931" w14:textId="77777777" w:rsidTr="006616EC">
        <w:tc>
          <w:tcPr>
            <w:tcW w:w="1369" w:type="dxa"/>
            <w:shd w:val="clear" w:color="auto" w:fill="FFFFFF" w:themeFill="background1"/>
            <w:vAlign w:val="bottom"/>
          </w:tcPr>
          <w:p w14:paraId="1BA73BC1" w14:textId="77777777" w:rsidR="00D1730F" w:rsidRPr="00D4223A" w:rsidRDefault="00D1730F" w:rsidP="00D1730F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UC 5553</w:t>
            </w:r>
          </w:p>
        </w:tc>
        <w:tc>
          <w:tcPr>
            <w:tcW w:w="5389" w:type="dxa"/>
            <w:shd w:val="clear" w:color="auto" w:fill="FFFFFF" w:themeFill="background1"/>
            <w:vAlign w:val="bottom"/>
          </w:tcPr>
          <w:p w14:paraId="79AC2B49" w14:textId="77777777" w:rsidR="00D1730F" w:rsidRPr="0001072D" w:rsidRDefault="00D1730F" w:rsidP="00D1730F">
            <w:pPr>
              <w:rPr>
                <w:rFonts w:cstheme="minorHAnsi"/>
              </w:rPr>
            </w:pPr>
            <w:r w:rsidRPr="0001072D">
              <w:rPr>
                <w:rFonts w:cstheme="minorHAnsi"/>
              </w:rPr>
              <w:t>Nature and Needs of Gifted and Talented Students</w:t>
            </w:r>
          </w:p>
        </w:tc>
        <w:tc>
          <w:tcPr>
            <w:tcW w:w="2349" w:type="dxa"/>
            <w:gridSpan w:val="2"/>
            <w:shd w:val="clear" w:color="auto" w:fill="FFFFFF" w:themeFill="background1"/>
          </w:tcPr>
          <w:p w14:paraId="5D0576FE" w14:textId="77777777" w:rsidR="00D1730F" w:rsidRDefault="00D1730F" w:rsidP="004D2866"/>
        </w:tc>
        <w:tc>
          <w:tcPr>
            <w:tcW w:w="2336" w:type="dxa"/>
            <w:shd w:val="clear" w:color="auto" w:fill="FFFFFF" w:themeFill="background1"/>
            <w:vAlign w:val="bottom"/>
          </w:tcPr>
          <w:p w14:paraId="35B2E8A2" w14:textId="77777777" w:rsidR="00D1730F" w:rsidRPr="00D4223A" w:rsidRDefault="00D1730F" w:rsidP="008C0E11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14:paraId="2B935A15" w14:textId="77777777" w:rsidR="00D1730F" w:rsidRPr="00434095" w:rsidRDefault="00D1730F" w:rsidP="00D1730F">
            <w:pPr>
              <w:rPr>
                <w:rFonts w:cstheme="minorHAnsi"/>
              </w:rPr>
            </w:pPr>
          </w:p>
        </w:tc>
      </w:tr>
      <w:tr w:rsidR="00D1730F" w:rsidRPr="00D4223A" w14:paraId="607B44E2" w14:textId="77777777" w:rsidTr="006616EC">
        <w:tc>
          <w:tcPr>
            <w:tcW w:w="136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7248C42A" w14:textId="77777777" w:rsidR="00D1730F" w:rsidRPr="00D4223A" w:rsidRDefault="00D1730F" w:rsidP="00D1730F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UC 5533</w:t>
            </w:r>
          </w:p>
        </w:tc>
        <w:tc>
          <w:tcPr>
            <w:tcW w:w="538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C9A7784" w14:textId="77777777" w:rsidR="00D1730F" w:rsidRPr="0001072D" w:rsidRDefault="00D1730F" w:rsidP="00D1730F">
            <w:pPr>
              <w:rPr>
                <w:rFonts w:cstheme="minorHAnsi"/>
              </w:rPr>
            </w:pPr>
            <w:r w:rsidRPr="0001072D">
              <w:rPr>
                <w:rFonts w:cstheme="minorHAnsi"/>
              </w:rPr>
              <w:t>Intro to Curriculum &amp; Instruct for G &amp; T Students</w:t>
            </w:r>
          </w:p>
        </w:tc>
        <w:tc>
          <w:tcPr>
            <w:tcW w:w="2349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7CE7F152" w14:textId="77777777" w:rsidR="00D1730F" w:rsidRDefault="00D1730F" w:rsidP="00D1730F"/>
        </w:tc>
        <w:tc>
          <w:tcPr>
            <w:tcW w:w="2336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921C60E" w14:textId="77777777" w:rsidR="00D1730F" w:rsidRPr="00434095" w:rsidRDefault="00D1730F" w:rsidP="00D1730F">
            <w:pPr>
              <w:rPr>
                <w:rFonts w:cstheme="minorHAnsi"/>
              </w:rPr>
            </w:pPr>
          </w:p>
        </w:tc>
        <w:tc>
          <w:tcPr>
            <w:tcW w:w="2345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4FB7FD3F" w14:textId="77777777" w:rsidR="00D1730F" w:rsidRPr="00434095" w:rsidRDefault="00D1730F" w:rsidP="0068611D">
            <w:pPr>
              <w:rPr>
                <w:rFonts w:cstheme="minorHAnsi"/>
              </w:rPr>
            </w:pPr>
          </w:p>
        </w:tc>
      </w:tr>
      <w:tr w:rsidR="00836561" w:rsidRPr="00D4223A" w14:paraId="2BDA1D8F" w14:textId="77777777" w:rsidTr="005A184B">
        <w:tc>
          <w:tcPr>
            <w:tcW w:w="6758" w:type="dxa"/>
            <w:gridSpan w:val="2"/>
            <w:shd w:val="clear" w:color="auto" w:fill="808080" w:themeFill="background1" w:themeFillShade="80"/>
            <w:vAlign w:val="bottom"/>
          </w:tcPr>
          <w:p w14:paraId="740E7AA0" w14:textId="77777777" w:rsidR="00836561" w:rsidRPr="00D4223A" w:rsidRDefault="00836561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>Early Childhood Special Education</w:t>
            </w:r>
          </w:p>
        </w:tc>
        <w:tc>
          <w:tcPr>
            <w:tcW w:w="2349" w:type="dxa"/>
            <w:gridSpan w:val="2"/>
            <w:shd w:val="clear" w:color="auto" w:fill="808080" w:themeFill="background1" w:themeFillShade="80"/>
            <w:vAlign w:val="bottom"/>
          </w:tcPr>
          <w:p w14:paraId="6A8334DF" w14:textId="77777777" w:rsidR="00836561" w:rsidRDefault="00836561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shd w:val="clear" w:color="auto" w:fill="808080" w:themeFill="background1" w:themeFillShade="80"/>
            <w:vAlign w:val="bottom"/>
          </w:tcPr>
          <w:p w14:paraId="46904CD1" w14:textId="77777777" w:rsidR="00836561" w:rsidRDefault="00836561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808080" w:themeFill="background1" w:themeFillShade="80"/>
            <w:vAlign w:val="bottom"/>
          </w:tcPr>
          <w:p w14:paraId="28DFC6CB" w14:textId="77777777" w:rsidR="00836561" w:rsidRPr="00434095" w:rsidRDefault="00836561" w:rsidP="005A184B">
            <w:pPr>
              <w:rPr>
                <w:rFonts w:cstheme="minorHAnsi"/>
              </w:rPr>
            </w:pPr>
          </w:p>
        </w:tc>
      </w:tr>
      <w:tr w:rsidR="00367F05" w:rsidRPr="00D4223A" w14:paraId="3928245B" w14:textId="77777777" w:rsidTr="005A184B">
        <w:tc>
          <w:tcPr>
            <w:tcW w:w="1369" w:type="dxa"/>
            <w:shd w:val="clear" w:color="auto" w:fill="FFFFFF" w:themeFill="background1"/>
            <w:vAlign w:val="bottom"/>
          </w:tcPr>
          <w:p w14:paraId="69ACB92F" w14:textId="77777777" w:rsidR="00367F05" w:rsidRPr="000C62DE" w:rsidRDefault="00367F05" w:rsidP="005A184B">
            <w:pPr>
              <w:rPr>
                <w:rFonts w:cstheme="minorHAnsi"/>
                <w:highlight w:val="yellow"/>
              </w:rPr>
            </w:pPr>
            <w:r w:rsidRPr="000C62DE">
              <w:rPr>
                <w:rFonts w:cstheme="minorHAnsi"/>
                <w:highlight w:val="yellow"/>
              </w:rPr>
              <w:t>ECSP 5123</w:t>
            </w:r>
          </w:p>
        </w:tc>
        <w:tc>
          <w:tcPr>
            <w:tcW w:w="5389" w:type="dxa"/>
            <w:shd w:val="clear" w:color="auto" w:fill="FFFFFF" w:themeFill="background1"/>
            <w:vAlign w:val="bottom"/>
          </w:tcPr>
          <w:p w14:paraId="22492FCB" w14:textId="77777777" w:rsidR="00367F05" w:rsidRPr="000C62DE" w:rsidRDefault="00367F05" w:rsidP="005A184B">
            <w:pPr>
              <w:rPr>
                <w:rFonts w:cstheme="minorHAnsi"/>
                <w:highlight w:val="yellow"/>
              </w:rPr>
            </w:pPr>
            <w:r w:rsidRPr="000C62DE">
              <w:rPr>
                <w:rFonts w:cstheme="minorHAnsi"/>
                <w:highlight w:val="yellow"/>
              </w:rPr>
              <w:t>Intro to EC Special Education</w:t>
            </w:r>
          </w:p>
        </w:tc>
        <w:tc>
          <w:tcPr>
            <w:tcW w:w="2349" w:type="dxa"/>
            <w:gridSpan w:val="2"/>
            <w:shd w:val="clear" w:color="auto" w:fill="FFFFFF" w:themeFill="background1"/>
            <w:vAlign w:val="bottom"/>
          </w:tcPr>
          <w:p w14:paraId="6CBB51EA" w14:textId="77777777" w:rsidR="00367F05" w:rsidRDefault="00367F05" w:rsidP="005A184B"/>
        </w:tc>
        <w:tc>
          <w:tcPr>
            <w:tcW w:w="2336" w:type="dxa"/>
            <w:shd w:val="clear" w:color="auto" w:fill="FFFFFF" w:themeFill="background1"/>
            <w:vAlign w:val="bottom"/>
          </w:tcPr>
          <w:p w14:paraId="69426FAC" w14:textId="77777777" w:rsidR="00367F05" w:rsidRDefault="00367F05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14:paraId="34C30874" w14:textId="77777777" w:rsidR="00367F05" w:rsidRPr="00434095" w:rsidRDefault="00367F05" w:rsidP="005A184B">
            <w:pPr>
              <w:rPr>
                <w:rFonts w:cstheme="minorHAnsi"/>
              </w:rPr>
            </w:pPr>
          </w:p>
        </w:tc>
      </w:tr>
      <w:tr w:rsidR="00367F05" w:rsidRPr="00D4223A" w14:paraId="7AC93C87" w14:textId="77777777" w:rsidTr="005A184B">
        <w:tc>
          <w:tcPr>
            <w:tcW w:w="1369" w:type="dxa"/>
            <w:shd w:val="clear" w:color="auto" w:fill="FFFFFF" w:themeFill="background1"/>
            <w:vAlign w:val="bottom"/>
          </w:tcPr>
          <w:p w14:paraId="54078535" w14:textId="77777777" w:rsidR="00367F05" w:rsidRPr="000C62DE" w:rsidRDefault="00367F05" w:rsidP="005A184B">
            <w:pPr>
              <w:rPr>
                <w:rFonts w:cstheme="minorHAnsi"/>
                <w:highlight w:val="yellow"/>
              </w:rPr>
            </w:pPr>
            <w:r w:rsidRPr="000C62DE">
              <w:rPr>
                <w:rFonts w:cstheme="minorHAnsi"/>
                <w:highlight w:val="yellow"/>
              </w:rPr>
              <w:t>ECSP 5223</w:t>
            </w:r>
          </w:p>
        </w:tc>
        <w:tc>
          <w:tcPr>
            <w:tcW w:w="5389" w:type="dxa"/>
            <w:shd w:val="clear" w:color="auto" w:fill="FFFFFF" w:themeFill="background1"/>
            <w:vAlign w:val="bottom"/>
          </w:tcPr>
          <w:p w14:paraId="3F8E2D67" w14:textId="77777777" w:rsidR="00367F05" w:rsidRPr="000C62DE" w:rsidRDefault="00367F05" w:rsidP="005A184B">
            <w:pPr>
              <w:rPr>
                <w:rFonts w:cstheme="minorHAnsi"/>
                <w:highlight w:val="yellow"/>
              </w:rPr>
            </w:pPr>
            <w:r w:rsidRPr="000C62DE">
              <w:rPr>
                <w:rFonts w:cstheme="minorHAnsi"/>
                <w:highlight w:val="yellow"/>
              </w:rPr>
              <w:t>Partnerships in EC Special Education</w:t>
            </w:r>
          </w:p>
        </w:tc>
        <w:tc>
          <w:tcPr>
            <w:tcW w:w="2349" w:type="dxa"/>
            <w:gridSpan w:val="2"/>
            <w:shd w:val="clear" w:color="auto" w:fill="FFFFFF" w:themeFill="background1"/>
            <w:vAlign w:val="bottom"/>
          </w:tcPr>
          <w:p w14:paraId="4C709884" w14:textId="77777777" w:rsidR="00367F05" w:rsidRDefault="00367F05" w:rsidP="005A184B"/>
        </w:tc>
        <w:tc>
          <w:tcPr>
            <w:tcW w:w="2336" w:type="dxa"/>
            <w:shd w:val="clear" w:color="auto" w:fill="FFFFFF" w:themeFill="background1"/>
            <w:vAlign w:val="bottom"/>
          </w:tcPr>
          <w:p w14:paraId="1697E077" w14:textId="77777777" w:rsidR="00367F05" w:rsidRPr="00836561" w:rsidRDefault="00367F05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14:paraId="5B8AE6E8" w14:textId="77777777" w:rsidR="00367F05" w:rsidRPr="00836561" w:rsidRDefault="00367F05" w:rsidP="005A184B">
            <w:pPr>
              <w:rPr>
                <w:rFonts w:cstheme="minorHAnsi"/>
              </w:rPr>
            </w:pPr>
          </w:p>
        </w:tc>
      </w:tr>
      <w:tr w:rsidR="00367F05" w:rsidRPr="00D4223A" w14:paraId="0ECDC079" w14:textId="77777777" w:rsidTr="005A184B">
        <w:tc>
          <w:tcPr>
            <w:tcW w:w="1369" w:type="dxa"/>
            <w:shd w:val="clear" w:color="auto" w:fill="FFFFFF" w:themeFill="background1"/>
            <w:vAlign w:val="bottom"/>
          </w:tcPr>
          <w:p w14:paraId="1523F69D" w14:textId="77777777" w:rsidR="00367F05" w:rsidRPr="000C62DE" w:rsidRDefault="00367F05" w:rsidP="005A184B">
            <w:pPr>
              <w:rPr>
                <w:rFonts w:cstheme="minorHAnsi"/>
                <w:highlight w:val="yellow"/>
              </w:rPr>
            </w:pPr>
            <w:r w:rsidRPr="000C62DE">
              <w:rPr>
                <w:rFonts w:cstheme="minorHAnsi"/>
                <w:highlight w:val="yellow"/>
              </w:rPr>
              <w:t>ECSP 5523</w:t>
            </w:r>
          </w:p>
        </w:tc>
        <w:tc>
          <w:tcPr>
            <w:tcW w:w="5389" w:type="dxa"/>
            <w:shd w:val="clear" w:color="auto" w:fill="FFFFFF" w:themeFill="background1"/>
            <w:vAlign w:val="bottom"/>
          </w:tcPr>
          <w:p w14:paraId="1FB8AA59" w14:textId="77777777" w:rsidR="00367F05" w:rsidRPr="000C62DE" w:rsidRDefault="00367F05" w:rsidP="005A184B">
            <w:pPr>
              <w:rPr>
                <w:rFonts w:cstheme="minorHAnsi"/>
                <w:highlight w:val="yellow"/>
              </w:rPr>
            </w:pPr>
            <w:r w:rsidRPr="000C62DE">
              <w:rPr>
                <w:rFonts w:cstheme="minorHAnsi"/>
                <w:highlight w:val="yellow"/>
              </w:rPr>
              <w:t>Assessment of Young Children w/Disabilities</w:t>
            </w:r>
          </w:p>
        </w:tc>
        <w:tc>
          <w:tcPr>
            <w:tcW w:w="2349" w:type="dxa"/>
            <w:gridSpan w:val="2"/>
            <w:shd w:val="clear" w:color="auto" w:fill="FFFFFF" w:themeFill="background1"/>
            <w:vAlign w:val="bottom"/>
          </w:tcPr>
          <w:p w14:paraId="0A6BCC7C" w14:textId="77777777" w:rsidR="00367F05" w:rsidRDefault="00367F05" w:rsidP="005A184B"/>
        </w:tc>
        <w:tc>
          <w:tcPr>
            <w:tcW w:w="2336" w:type="dxa"/>
            <w:shd w:val="clear" w:color="auto" w:fill="FFFFFF" w:themeFill="background1"/>
            <w:vAlign w:val="bottom"/>
          </w:tcPr>
          <w:p w14:paraId="649074B5" w14:textId="77777777" w:rsidR="00367F05" w:rsidRPr="00836561" w:rsidRDefault="00367F05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14:paraId="14DA1E6C" w14:textId="77777777" w:rsidR="00367F05" w:rsidRPr="00836561" w:rsidRDefault="00367F05" w:rsidP="005A184B">
            <w:pPr>
              <w:rPr>
                <w:rFonts w:cstheme="minorHAnsi"/>
              </w:rPr>
            </w:pPr>
          </w:p>
        </w:tc>
      </w:tr>
      <w:tr w:rsidR="00367F05" w:rsidRPr="00D4223A" w14:paraId="3CA5D0E6" w14:textId="77777777" w:rsidTr="005A184B">
        <w:tc>
          <w:tcPr>
            <w:tcW w:w="1369" w:type="dxa"/>
            <w:shd w:val="clear" w:color="auto" w:fill="FFFFFF" w:themeFill="background1"/>
            <w:vAlign w:val="bottom"/>
          </w:tcPr>
          <w:p w14:paraId="065D8E05" w14:textId="77777777" w:rsidR="00367F05" w:rsidRPr="000C62DE" w:rsidRDefault="00367F05" w:rsidP="005A184B">
            <w:pPr>
              <w:rPr>
                <w:rFonts w:cstheme="minorHAnsi"/>
                <w:highlight w:val="yellow"/>
              </w:rPr>
            </w:pPr>
            <w:r w:rsidRPr="000C62DE">
              <w:rPr>
                <w:rFonts w:cstheme="minorHAnsi"/>
                <w:highlight w:val="yellow"/>
              </w:rPr>
              <w:t xml:space="preserve">ECSP 5613 </w:t>
            </w:r>
          </w:p>
        </w:tc>
        <w:tc>
          <w:tcPr>
            <w:tcW w:w="5389" w:type="dxa"/>
            <w:shd w:val="clear" w:color="auto" w:fill="FFFFFF" w:themeFill="background1"/>
            <w:vAlign w:val="bottom"/>
          </w:tcPr>
          <w:p w14:paraId="4E1E01CC" w14:textId="77777777" w:rsidR="00367F05" w:rsidRPr="000C62DE" w:rsidRDefault="00367F05" w:rsidP="005A184B">
            <w:pPr>
              <w:rPr>
                <w:rFonts w:cstheme="minorHAnsi"/>
                <w:highlight w:val="yellow"/>
              </w:rPr>
            </w:pPr>
            <w:r w:rsidRPr="000C62DE">
              <w:rPr>
                <w:rFonts w:cstheme="minorHAnsi"/>
                <w:highlight w:val="yellow"/>
              </w:rPr>
              <w:t>Procedures for Working w/Young Children w/Disabilities</w:t>
            </w:r>
          </w:p>
        </w:tc>
        <w:tc>
          <w:tcPr>
            <w:tcW w:w="2349" w:type="dxa"/>
            <w:gridSpan w:val="2"/>
            <w:shd w:val="clear" w:color="auto" w:fill="FFFFFF" w:themeFill="background1"/>
            <w:vAlign w:val="bottom"/>
          </w:tcPr>
          <w:p w14:paraId="7037E0D9" w14:textId="77777777" w:rsidR="00367F05" w:rsidRDefault="00367F05" w:rsidP="005A184B"/>
        </w:tc>
        <w:tc>
          <w:tcPr>
            <w:tcW w:w="2336" w:type="dxa"/>
            <w:shd w:val="clear" w:color="auto" w:fill="FFFFFF" w:themeFill="background1"/>
            <w:vAlign w:val="bottom"/>
          </w:tcPr>
          <w:p w14:paraId="2AB9DAB2" w14:textId="77777777" w:rsidR="00367F05" w:rsidRPr="00836561" w:rsidRDefault="00367F05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14:paraId="3707ADDD" w14:textId="77777777" w:rsidR="00367F05" w:rsidRPr="00836561" w:rsidRDefault="00367F05" w:rsidP="005A184B">
            <w:pPr>
              <w:rPr>
                <w:rFonts w:cstheme="minorHAnsi"/>
              </w:rPr>
            </w:pPr>
          </w:p>
        </w:tc>
      </w:tr>
    </w:tbl>
    <w:p w14:paraId="404BEAAF" w14:textId="77777777" w:rsidR="000A4EDB" w:rsidRDefault="000A4EDB" w:rsidP="000A4EDB">
      <w:pPr>
        <w:rPr>
          <w:rFonts w:ascii="Arial" w:hAnsi="Arial" w:cs="Arial"/>
          <w:b/>
          <w:sz w:val="28"/>
          <w:szCs w:val="28"/>
        </w:rPr>
      </w:pPr>
    </w:p>
    <w:p w14:paraId="3B772154" w14:textId="77777777" w:rsidR="00347D01" w:rsidRDefault="00347D01" w:rsidP="000A4EDB">
      <w:pPr>
        <w:rPr>
          <w:rFonts w:ascii="Arial" w:hAnsi="Arial" w:cs="Arial"/>
          <w:b/>
          <w:sz w:val="28"/>
          <w:szCs w:val="28"/>
        </w:rPr>
      </w:pPr>
    </w:p>
    <w:p w14:paraId="6446609D" w14:textId="77777777" w:rsidR="00347D01" w:rsidRPr="00347D01" w:rsidRDefault="004D2866" w:rsidP="00347D01">
      <w:pPr>
        <w:jc w:val="right"/>
        <w:rPr>
          <w:rFonts w:cs="Arial"/>
        </w:rPr>
      </w:pPr>
      <w:r>
        <w:rPr>
          <w:rFonts w:cs="Arial"/>
        </w:rPr>
        <w:t>7/12/2021</w:t>
      </w:r>
    </w:p>
    <w:sectPr w:rsidR="00347D01" w:rsidRPr="00347D01" w:rsidSect="00F61EA4">
      <w:headerReference w:type="default" r:id="rId7"/>
      <w:pgSz w:w="15840" w:h="12240" w:orient="landscape"/>
      <w:pgMar w:top="1008" w:right="720" w:bottom="1008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6020C" w14:textId="77777777" w:rsidR="00650172" w:rsidRDefault="00650172" w:rsidP="00E73977">
      <w:r>
        <w:separator/>
      </w:r>
    </w:p>
  </w:endnote>
  <w:endnote w:type="continuationSeparator" w:id="0">
    <w:p w14:paraId="3E2E3D50" w14:textId="77777777" w:rsidR="00650172" w:rsidRDefault="00650172" w:rsidP="00E739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563B6" w14:textId="77777777" w:rsidR="00650172" w:rsidRDefault="00650172" w:rsidP="00E73977">
      <w:r>
        <w:separator/>
      </w:r>
    </w:p>
  </w:footnote>
  <w:footnote w:type="continuationSeparator" w:id="0">
    <w:p w14:paraId="065033FC" w14:textId="77777777" w:rsidR="00650172" w:rsidRDefault="00650172" w:rsidP="00E739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1185E" w14:textId="77777777" w:rsidR="00E73977" w:rsidRPr="000A4EDB" w:rsidRDefault="00D4223A" w:rsidP="00E73977">
    <w:pPr>
      <w:jc w:val="center"/>
      <w:rPr>
        <w:rFonts w:ascii="Arial" w:hAnsi="Arial" w:cs="Arial"/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C33D206" wp14:editId="0B0CF6EA">
          <wp:simplePos x="0" y="0"/>
          <wp:positionH relativeFrom="column">
            <wp:posOffset>-320675</wp:posOffset>
          </wp:positionH>
          <wp:positionV relativeFrom="paragraph">
            <wp:posOffset>-133350</wp:posOffset>
          </wp:positionV>
          <wp:extent cx="1266825" cy="506095"/>
          <wp:effectExtent l="0" t="0" r="9525" b="825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WU Wordmark - Smal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6825" cy="506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73977">
      <w:tab/>
    </w:r>
    <w:r w:rsidR="00E73977" w:rsidRPr="000A4EDB">
      <w:rPr>
        <w:rFonts w:ascii="Arial" w:hAnsi="Arial" w:cs="Arial"/>
        <w:b/>
        <w:sz w:val="28"/>
        <w:szCs w:val="28"/>
      </w:rPr>
      <w:t>School of Education</w:t>
    </w:r>
  </w:p>
  <w:p w14:paraId="52C094BB" w14:textId="2DA61357" w:rsidR="00E73977" w:rsidRDefault="00E73977" w:rsidP="00E73977">
    <w:pPr>
      <w:jc w:val="center"/>
      <w:rPr>
        <w:rFonts w:ascii="Arial" w:hAnsi="Arial" w:cs="Arial"/>
        <w:b/>
        <w:sz w:val="28"/>
        <w:szCs w:val="28"/>
      </w:rPr>
    </w:pPr>
    <w:r>
      <w:rPr>
        <w:rFonts w:ascii="Arial" w:hAnsi="Arial" w:cs="Arial"/>
        <w:b/>
        <w:sz w:val="28"/>
        <w:szCs w:val="28"/>
      </w:rPr>
      <w:t xml:space="preserve">          </w:t>
    </w:r>
    <w:r w:rsidR="005A184B">
      <w:rPr>
        <w:rFonts w:ascii="Arial" w:hAnsi="Arial" w:cs="Arial"/>
        <w:b/>
        <w:sz w:val="28"/>
        <w:szCs w:val="28"/>
      </w:rPr>
      <w:t>20</w:t>
    </w:r>
    <w:r w:rsidR="0089542C">
      <w:rPr>
        <w:rFonts w:ascii="Arial" w:hAnsi="Arial" w:cs="Arial"/>
        <w:b/>
        <w:sz w:val="28"/>
        <w:szCs w:val="28"/>
      </w:rPr>
      <w:t>23-2024</w:t>
    </w:r>
    <w:r>
      <w:rPr>
        <w:rFonts w:ascii="Arial" w:hAnsi="Arial" w:cs="Arial"/>
        <w:b/>
        <w:sz w:val="28"/>
        <w:szCs w:val="28"/>
      </w:rPr>
      <w:t xml:space="preserve"> </w:t>
    </w:r>
    <w:r w:rsidRPr="000A4EDB">
      <w:rPr>
        <w:rFonts w:ascii="Arial" w:hAnsi="Arial" w:cs="Arial"/>
        <w:b/>
        <w:sz w:val="28"/>
        <w:szCs w:val="28"/>
      </w:rPr>
      <w:t xml:space="preserve">Online Course </w:t>
    </w:r>
  </w:p>
  <w:p w14:paraId="4116A7D2" w14:textId="77777777" w:rsidR="00E73977" w:rsidRDefault="00E73977" w:rsidP="00E73977">
    <w:pPr>
      <w:pStyle w:val="Header"/>
      <w:tabs>
        <w:tab w:val="clear" w:pos="4680"/>
        <w:tab w:val="clear" w:pos="9360"/>
        <w:tab w:val="left" w:pos="19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B84513"/>
    <w:multiLevelType w:val="hybridMultilevel"/>
    <w:tmpl w:val="A97C8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A824604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87202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MDAzMTA2Mbc0MDZX0lEKTi0uzszPAykwrgUA9pZgiiwAAAA="/>
  </w:docVars>
  <w:rsids>
    <w:rsidRoot w:val="008038B2"/>
    <w:rsid w:val="00003DCD"/>
    <w:rsid w:val="0001072D"/>
    <w:rsid w:val="0002747D"/>
    <w:rsid w:val="00034FC0"/>
    <w:rsid w:val="00035DF4"/>
    <w:rsid w:val="000522AD"/>
    <w:rsid w:val="00070005"/>
    <w:rsid w:val="00080488"/>
    <w:rsid w:val="000A4EDB"/>
    <w:rsid w:val="000B34E9"/>
    <w:rsid w:val="000B56AE"/>
    <w:rsid w:val="000B762D"/>
    <w:rsid w:val="000C62DE"/>
    <w:rsid w:val="000D2F9B"/>
    <w:rsid w:val="000E3287"/>
    <w:rsid w:val="000E5AD3"/>
    <w:rsid w:val="000F663A"/>
    <w:rsid w:val="00135DBE"/>
    <w:rsid w:val="00136D33"/>
    <w:rsid w:val="00144C1A"/>
    <w:rsid w:val="00150065"/>
    <w:rsid w:val="00152676"/>
    <w:rsid w:val="00157BE7"/>
    <w:rsid w:val="00166C69"/>
    <w:rsid w:val="001B29B3"/>
    <w:rsid w:val="001D1389"/>
    <w:rsid w:val="001D5F23"/>
    <w:rsid w:val="001F2555"/>
    <w:rsid w:val="001F2753"/>
    <w:rsid w:val="00262F89"/>
    <w:rsid w:val="002666E0"/>
    <w:rsid w:val="00275363"/>
    <w:rsid w:val="002A3092"/>
    <w:rsid w:val="002B78C7"/>
    <w:rsid w:val="002D08A7"/>
    <w:rsid w:val="002E2A09"/>
    <w:rsid w:val="002E7AC4"/>
    <w:rsid w:val="00305902"/>
    <w:rsid w:val="00320D1D"/>
    <w:rsid w:val="00347D01"/>
    <w:rsid w:val="00367F05"/>
    <w:rsid w:val="00396B12"/>
    <w:rsid w:val="003A5F58"/>
    <w:rsid w:val="003C77DF"/>
    <w:rsid w:val="003D4407"/>
    <w:rsid w:val="003F46DA"/>
    <w:rsid w:val="003F62C7"/>
    <w:rsid w:val="003F7690"/>
    <w:rsid w:val="00422079"/>
    <w:rsid w:val="00434095"/>
    <w:rsid w:val="004348CF"/>
    <w:rsid w:val="004362EE"/>
    <w:rsid w:val="004814EB"/>
    <w:rsid w:val="004B65B3"/>
    <w:rsid w:val="004B7F41"/>
    <w:rsid w:val="004D2866"/>
    <w:rsid w:val="004D7AA8"/>
    <w:rsid w:val="004F0B2D"/>
    <w:rsid w:val="004F3F22"/>
    <w:rsid w:val="00515096"/>
    <w:rsid w:val="005273B5"/>
    <w:rsid w:val="005411FB"/>
    <w:rsid w:val="005419BD"/>
    <w:rsid w:val="005477B2"/>
    <w:rsid w:val="00565210"/>
    <w:rsid w:val="00575A5D"/>
    <w:rsid w:val="0057606E"/>
    <w:rsid w:val="005A184B"/>
    <w:rsid w:val="005A44BA"/>
    <w:rsid w:val="005B6665"/>
    <w:rsid w:val="005F04B7"/>
    <w:rsid w:val="005F3116"/>
    <w:rsid w:val="00600504"/>
    <w:rsid w:val="00624B8D"/>
    <w:rsid w:val="00625AE0"/>
    <w:rsid w:val="0064052B"/>
    <w:rsid w:val="006422C7"/>
    <w:rsid w:val="00650172"/>
    <w:rsid w:val="00664F54"/>
    <w:rsid w:val="0068611D"/>
    <w:rsid w:val="006A3420"/>
    <w:rsid w:val="006A44F1"/>
    <w:rsid w:val="006B049E"/>
    <w:rsid w:val="006B1AD0"/>
    <w:rsid w:val="006D3572"/>
    <w:rsid w:val="006E0BA8"/>
    <w:rsid w:val="006F0FDD"/>
    <w:rsid w:val="00707F3A"/>
    <w:rsid w:val="00725FE0"/>
    <w:rsid w:val="0074210F"/>
    <w:rsid w:val="00746FEE"/>
    <w:rsid w:val="0074745D"/>
    <w:rsid w:val="007519DB"/>
    <w:rsid w:val="00774C28"/>
    <w:rsid w:val="00780574"/>
    <w:rsid w:val="00781C22"/>
    <w:rsid w:val="007913D6"/>
    <w:rsid w:val="007A1A38"/>
    <w:rsid w:val="007A666D"/>
    <w:rsid w:val="007B682D"/>
    <w:rsid w:val="007F7D47"/>
    <w:rsid w:val="008038B2"/>
    <w:rsid w:val="00816521"/>
    <w:rsid w:val="00817B6B"/>
    <w:rsid w:val="00836561"/>
    <w:rsid w:val="008441E9"/>
    <w:rsid w:val="008529A9"/>
    <w:rsid w:val="00880FA1"/>
    <w:rsid w:val="008834FD"/>
    <w:rsid w:val="0089542C"/>
    <w:rsid w:val="008A27EA"/>
    <w:rsid w:val="008A6BCF"/>
    <w:rsid w:val="008C0E11"/>
    <w:rsid w:val="008D76C2"/>
    <w:rsid w:val="008E78EF"/>
    <w:rsid w:val="009147CB"/>
    <w:rsid w:val="009613C8"/>
    <w:rsid w:val="009A19C3"/>
    <w:rsid w:val="009B2D36"/>
    <w:rsid w:val="009B5CE6"/>
    <w:rsid w:val="009B79B5"/>
    <w:rsid w:val="009D34CE"/>
    <w:rsid w:val="009D45EF"/>
    <w:rsid w:val="00A110E9"/>
    <w:rsid w:val="00A24B5A"/>
    <w:rsid w:val="00A47300"/>
    <w:rsid w:val="00A50AB6"/>
    <w:rsid w:val="00AA096A"/>
    <w:rsid w:val="00AA5F5F"/>
    <w:rsid w:val="00AB478C"/>
    <w:rsid w:val="00AB7DE5"/>
    <w:rsid w:val="00AC2179"/>
    <w:rsid w:val="00AD5E6C"/>
    <w:rsid w:val="00AE1FF9"/>
    <w:rsid w:val="00B26F47"/>
    <w:rsid w:val="00B346D7"/>
    <w:rsid w:val="00B34B11"/>
    <w:rsid w:val="00B522E4"/>
    <w:rsid w:val="00B52D38"/>
    <w:rsid w:val="00B65773"/>
    <w:rsid w:val="00B67503"/>
    <w:rsid w:val="00B83232"/>
    <w:rsid w:val="00BD1892"/>
    <w:rsid w:val="00BD34B8"/>
    <w:rsid w:val="00BE465D"/>
    <w:rsid w:val="00C06FDD"/>
    <w:rsid w:val="00C40644"/>
    <w:rsid w:val="00C72F94"/>
    <w:rsid w:val="00C82270"/>
    <w:rsid w:val="00C83D27"/>
    <w:rsid w:val="00CA34D0"/>
    <w:rsid w:val="00CA4486"/>
    <w:rsid w:val="00CA759E"/>
    <w:rsid w:val="00CE0855"/>
    <w:rsid w:val="00D05C30"/>
    <w:rsid w:val="00D1730F"/>
    <w:rsid w:val="00D23BA2"/>
    <w:rsid w:val="00D4223A"/>
    <w:rsid w:val="00D44227"/>
    <w:rsid w:val="00D50FF1"/>
    <w:rsid w:val="00D60D03"/>
    <w:rsid w:val="00D7584D"/>
    <w:rsid w:val="00D9205C"/>
    <w:rsid w:val="00D97B84"/>
    <w:rsid w:val="00DD18B7"/>
    <w:rsid w:val="00DE058A"/>
    <w:rsid w:val="00DE1DB1"/>
    <w:rsid w:val="00DF3462"/>
    <w:rsid w:val="00DF3A6F"/>
    <w:rsid w:val="00E0586D"/>
    <w:rsid w:val="00E05BF8"/>
    <w:rsid w:val="00E437DE"/>
    <w:rsid w:val="00E7201B"/>
    <w:rsid w:val="00E73977"/>
    <w:rsid w:val="00EB31A7"/>
    <w:rsid w:val="00ED5B59"/>
    <w:rsid w:val="00EE693B"/>
    <w:rsid w:val="00F01879"/>
    <w:rsid w:val="00F04EFB"/>
    <w:rsid w:val="00F061D8"/>
    <w:rsid w:val="00F22B14"/>
    <w:rsid w:val="00F61EA4"/>
    <w:rsid w:val="00F620C7"/>
    <w:rsid w:val="00F62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0EA1AE"/>
  <w15:docId w15:val="{7E3F87F4-3D7D-44E2-8B99-BE920F12D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038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4E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EDB"/>
    <w:rPr>
      <w:rFonts w:ascii="Tahoma" w:hAnsi="Tahoma" w:cs="Tahoma"/>
      <w:sz w:val="16"/>
      <w:szCs w:val="16"/>
    </w:rPr>
  </w:style>
  <w:style w:type="character" w:customStyle="1" w:styleId="coursetitle">
    <w:name w:val="coursetitle"/>
    <w:rsid w:val="00BE465D"/>
  </w:style>
  <w:style w:type="paragraph" w:styleId="Header">
    <w:name w:val="header"/>
    <w:basedOn w:val="Normal"/>
    <w:link w:val="HeaderChar"/>
    <w:uiPriority w:val="99"/>
    <w:unhideWhenUsed/>
    <w:rsid w:val="00E739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977"/>
  </w:style>
  <w:style w:type="paragraph" w:styleId="Footer">
    <w:name w:val="footer"/>
    <w:basedOn w:val="Normal"/>
    <w:link w:val="FooterChar"/>
    <w:uiPriority w:val="99"/>
    <w:unhideWhenUsed/>
    <w:rsid w:val="00E739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9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62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U</Company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rs, Roberta</dc:creator>
  <cp:lastModifiedBy>Gaskin, Meredith</cp:lastModifiedBy>
  <cp:revision>2</cp:revision>
  <cp:lastPrinted>2017-05-25T17:19:00Z</cp:lastPrinted>
  <dcterms:created xsi:type="dcterms:W3CDTF">2023-08-02T15:32:00Z</dcterms:created>
  <dcterms:modified xsi:type="dcterms:W3CDTF">2023-08-02T15:32:00Z</dcterms:modified>
</cp:coreProperties>
</file>